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C2ADDA" w14:textId="77777777" w:rsidR="00D17F87" w:rsidRDefault="00D17F87" w:rsidP="00D17F87"/>
    <w:p w14:paraId="4E94653A" w14:textId="77777777" w:rsidR="00C34D2B" w:rsidRPr="00D17F87" w:rsidRDefault="00D17F87" w:rsidP="00D17F87">
      <w:pPr>
        <w:pBdr>
          <w:bottom w:val="single" w:sz="4" w:space="1" w:color="auto"/>
        </w:pBdr>
        <w:rPr>
          <w:b/>
          <w:sz w:val="36"/>
        </w:rPr>
      </w:pPr>
      <w:r w:rsidRPr="00D17F87">
        <w:rPr>
          <w:b/>
          <w:sz w:val="36"/>
        </w:rPr>
        <w:t xml:space="preserve">Hypothesis Testing </w:t>
      </w:r>
    </w:p>
    <w:p w14:paraId="2DFC4487" w14:textId="77777777" w:rsidR="00D17F87" w:rsidRDefault="00D17F87" w:rsidP="00D17F87"/>
    <w:p w14:paraId="41DDBC72" w14:textId="77777777" w:rsidR="00D17F87" w:rsidRDefault="00A014AD" w:rsidP="00A014AD">
      <w:r>
        <w:t>For all the hypotheses, mention the following:</w:t>
      </w:r>
    </w:p>
    <w:p w14:paraId="557C43EC" w14:textId="6E624077" w:rsidR="002B5A5E" w:rsidRDefault="002B5A5E" w:rsidP="002B5A5E">
      <w:r>
        <w:t>Loan_</w:t>
      </w:r>
      <w:r w:rsidR="00B63A7F">
        <w:t>status:</w:t>
      </w:r>
      <w:r>
        <w:t xml:space="preserve">- loan amount </w:t>
      </w:r>
    </w:p>
    <w:p w14:paraId="72932D3D" w14:textId="39B32582" w:rsidR="00A014AD" w:rsidRDefault="00A014AD" w:rsidP="00A014AD">
      <w:pPr>
        <w:pStyle w:val="ListParagraph"/>
        <w:numPr>
          <w:ilvl w:val="0"/>
          <w:numId w:val="3"/>
        </w:numPr>
      </w:pPr>
      <w:r>
        <w:t>Null hypothesis</w:t>
      </w:r>
      <w:r w:rsidR="002B5A5E">
        <w:t xml:space="preserve"> :- mean of </w:t>
      </w:r>
      <w:r w:rsidR="00B63A7F">
        <w:t>loan_am</w:t>
      </w:r>
      <w:r w:rsidR="002B5A5E">
        <w:t xml:space="preserve">nt   are  </w:t>
      </w:r>
      <w:r w:rsidR="002B5A5E" w:rsidRPr="002B5A5E">
        <w:rPr>
          <w:b/>
        </w:rPr>
        <w:t>NOT</w:t>
      </w:r>
      <w:r w:rsidR="002B5A5E">
        <w:rPr>
          <w:b/>
        </w:rPr>
        <w:t xml:space="preserve"> EQUAL </w:t>
      </w:r>
      <w:r w:rsidR="002B5A5E">
        <w:t xml:space="preserve"> for both the loan_status_1 levels (default_new,current_new)</w:t>
      </w:r>
    </w:p>
    <w:p w14:paraId="133B7679" w14:textId="610471E8" w:rsidR="00A014AD" w:rsidRDefault="00A014AD" w:rsidP="00A014AD">
      <w:pPr>
        <w:pStyle w:val="ListParagraph"/>
        <w:numPr>
          <w:ilvl w:val="0"/>
          <w:numId w:val="3"/>
        </w:numPr>
      </w:pPr>
      <w:r>
        <w:t>Alternate hypothesis</w:t>
      </w:r>
      <w:r w:rsidR="002B5A5E">
        <w:t xml:space="preserve"> ; mean of </w:t>
      </w:r>
      <w:r w:rsidR="00B63A7F">
        <w:t>loan_am</w:t>
      </w:r>
      <w:r w:rsidR="002B5A5E">
        <w:t xml:space="preserve">nt   are  </w:t>
      </w:r>
      <w:r w:rsidR="002B5A5E">
        <w:rPr>
          <w:b/>
        </w:rPr>
        <w:t xml:space="preserve">EQUAL </w:t>
      </w:r>
      <w:r w:rsidR="002B5A5E">
        <w:t xml:space="preserve"> for both the loan_status_1 levels (default_new,current_new)</w:t>
      </w:r>
    </w:p>
    <w:p w14:paraId="6B3CB66D" w14:textId="49C9E5E3" w:rsidR="00A014AD" w:rsidRDefault="00A014AD" w:rsidP="00A014AD">
      <w:pPr>
        <w:pStyle w:val="ListParagraph"/>
        <w:numPr>
          <w:ilvl w:val="0"/>
          <w:numId w:val="3"/>
        </w:numPr>
      </w:pPr>
      <w:r>
        <w:t>Test statistic</w:t>
      </w:r>
      <w:r w:rsidR="002B5A5E">
        <w:t xml:space="preserve"> : t-test , but as the sample size is greater than 30 , so t value = z value   </w:t>
      </w:r>
    </w:p>
    <w:p w14:paraId="132F75D3" w14:textId="6B4E3D9D" w:rsidR="00A014AD" w:rsidRDefault="00A014AD" w:rsidP="00A014AD">
      <w:pPr>
        <w:pStyle w:val="ListParagraph"/>
        <w:numPr>
          <w:ilvl w:val="0"/>
          <w:numId w:val="3"/>
        </w:numPr>
      </w:pPr>
      <w:r>
        <w:t>p value corresponding to the test statistic</w:t>
      </w:r>
      <w:r w:rsidR="002B5A5E">
        <w:t>:-  less than 2.2e-16</w:t>
      </w:r>
    </w:p>
    <w:p w14:paraId="339EA646" w14:textId="39C823E9" w:rsidR="002B5A5E" w:rsidRDefault="00A014AD" w:rsidP="002B5A5E">
      <w:pPr>
        <w:pStyle w:val="ListParagraph"/>
        <w:numPr>
          <w:ilvl w:val="0"/>
          <w:numId w:val="3"/>
        </w:numPr>
      </w:pPr>
      <w:r>
        <w:t>Insight (explain in less than 100 words</w:t>
      </w:r>
      <w:r w:rsidR="00FA7919">
        <w:t xml:space="preserve">): </w:t>
      </w:r>
      <w:r w:rsidR="002B5A5E">
        <w:t xml:space="preserve"> </w:t>
      </w:r>
      <w:r w:rsidR="00FA7919">
        <w:t xml:space="preserve">From the above calculations we infer that </w:t>
      </w:r>
      <w:r w:rsidR="002B5A5E" w:rsidRPr="002B5A5E">
        <w:t xml:space="preserve"> </w:t>
      </w:r>
      <w:r w:rsidR="002B5A5E" w:rsidRPr="002E64C6">
        <w:rPr>
          <w:b/>
        </w:rPr>
        <w:t>loan_</w:t>
      </w:r>
      <w:r w:rsidR="00FA7919" w:rsidRPr="002E64C6">
        <w:rPr>
          <w:b/>
        </w:rPr>
        <w:t>amnt</w:t>
      </w:r>
      <w:r w:rsidR="00FA7919">
        <w:t xml:space="preserve"> </w:t>
      </w:r>
      <w:r w:rsidR="00FA7919" w:rsidRPr="002B5A5E">
        <w:t>are</w:t>
      </w:r>
      <w:r w:rsidR="002B5A5E" w:rsidRPr="002B5A5E">
        <w:t xml:space="preserve"> significant contributor to the loan default</w:t>
      </w:r>
      <w:r w:rsidR="00FA7919">
        <w:t xml:space="preserve">. Hence we reject the Null Hypothesis  </w:t>
      </w:r>
    </w:p>
    <w:p w14:paraId="76FABC9E" w14:textId="77777777" w:rsidR="00D17F87" w:rsidRDefault="00D17F87" w:rsidP="00D17F87"/>
    <w:p w14:paraId="7867E22B" w14:textId="32A92D53" w:rsidR="002B5A5E" w:rsidRDefault="002B5A5E" w:rsidP="002B5A5E">
      <w:r>
        <w:t>Loan_</w:t>
      </w:r>
      <w:r w:rsidR="00B63A7F">
        <w:t>status:</w:t>
      </w:r>
      <w:r>
        <w:t>- funded_</w:t>
      </w:r>
      <w:r w:rsidR="00B63A7F">
        <w:t>am</w:t>
      </w:r>
      <w:r>
        <w:t>nt</w:t>
      </w:r>
    </w:p>
    <w:p w14:paraId="445C83E2" w14:textId="5F575899" w:rsidR="002B5A5E" w:rsidRDefault="002B5A5E" w:rsidP="002B5A5E">
      <w:pPr>
        <w:pStyle w:val="ListParagraph"/>
        <w:numPr>
          <w:ilvl w:val="0"/>
          <w:numId w:val="4"/>
        </w:numPr>
      </w:pPr>
      <w:r>
        <w:t>Null hypothesis :- mean of  funded_</w:t>
      </w:r>
      <w:r w:rsidR="00B63A7F">
        <w:t>am</w:t>
      </w:r>
      <w:r>
        <w:t xml:space="preserve">nt are  </w:t>
      </w:r>
      <w:r w:rsidRPr="002B5A5E">
        <w:rPr>
          <w:b/>
        </w:rPr>
        <w:t>NOT</w:t>
      </w:r>
      <w:r>
        <w:rPr>
          <w:b/>
        </w:rPr>
        <w:t xml:space="preserve"> EQUAL </w:t>
      </w:r>
      <w:r>
        <w:t xml:space="preserve"> for both the loan_status_1 levels (default_new,current_new)</w:t>
      </w:r>
    </w:p>
    <w:p w14:paraId="2C3C3D1C" w14:textId="737D349A" w:rsidR="002B5A5E" w:rsidRDefault="002B5A5E" w:rsidP="002B5A5E">
      <w:pPr>
        <w:pStyle w:val="ListParagraph"/>
        <w:numPr>
          <w:ilvl w:val="0"/>
          <w:numId w:val="4"/>
        </w:numPr>
      </w:pPr>
      <w:r>
        <w:t>Alternate hypothesis ; mean of funded_</w:t>
      </w:r>
      <w:r w:rsidR="00B63A7F">
        <w:t>am</w:t>
      </w:r>
      <w:r>
        <w:t xml:space="preserve">nt are  </w:t>
      </w:r>
      <w:r>
        <w:rPr>
          <w:b/>
        </w:rPr>
        <w:t xml:space="preserve">EQUAL </w:t>
      </w:r>
      <w:r>
        <w:t xml:space="preserve"> for both the loan_status_1 levels (default_new,current_new)</w:t>
      </w:r>
    </w:p>
    <w:p w14:paraId="1E012401" w14:textId="77777777" w:rsidR="002B5A5E" w:rsidRDefault="002B5A5E" w:rsidP="002B5A5E">
      <w:pPr>
        <w:pStyle w:val="ListParagraph"/>
        <w:numPr>
          <w:ilvl w:val="0"/>
          <w:numId w:val="4"/>
        </w:numPr>
      </w:pPr>
      <w:r>
        <w:t xml:space="preserve">Test statistic : t-test , but as the sample size is greater than 30 , so t value = z value   </w:t>
      </w:r>
    </w:p>
    <w:p w14:paraId="2CCF031F" w14:textId="77777777" w:rsidR="002B5A5E" w:rsidRDefault="002B5A5E" w:rsidP="002B5A5E">
      <w:pPr>
        <w:pStyle w:val="ListParagraph"/>
        <w:numPr>
          <w:ilvl w:val="0"/>
          <w:numId w:val="4"/>
        </w:numPr>
      </w:pPr>
      <w:r>
        <w:t>p value corresponding to the test statistic:-  less than 2.2e-16</w:t>
      </w:r>
    </w:p>
    <w:p w14:paraId="0C22EFDD" w14:textId="4E16653B" w:rsidR="00D17F87" w:rsidRDefault="002B5A5E" w:rsidP="002B5A5E">
      <w:pPr>
        <w:pStyle w:val="ListParagraph"/>
        <w:numPr>
          <w:ilvl w:val="0"/>
          <w:numId w:val="4"/>
        </w:numPr>
      </w:pPr>
      <w:r>
        <w:t xml:space="preserve">Insight (explain in less than 100 words) : </w:t>
      </w:r>
      <w:r w:rsidR="00FA7919">
        <w:t>From the above calculations we infer that</w:t>
      </w:r>
      <w:r w:rsidR="00FA7919" w:rsidRPr="002B5A5E">
        <w:t xml:space="preserve"> </w:t>
      </w:r>
      <w:r w:rsidRPr="002B5A5E">
        <w:t xml:space="preserve"> </w:t>
      </w:r>
      <w:r w:rsidRPr="002E64C6">
        <w:rPr>
          <w:b/>
        </w:rPr>
        <w:t xml:space="preserve">funded_amnt  </w:t>
      </w:r>
      <w:r w:rsidRPr="002B5A5E">
        <w:t>are significant contributor to the loan default</w:t>
      </w:r>
      <w:r w:rsidR="00FA7919">
        <w:t>.</w:t>
      </w:r>
      <w:r w:rsidR="00FA7919" w:rsidRPr="00FA7919">
        <w:t xml:space="preserve"> </w:t>
      </w:r>
      <w:r w:rsidR="00FA7919">
        <w:t xml:space="preserve">Hence we reject the Null Hypothesis  </w:t>
      </w:r>
    </w:p>
    <w:p w14:paraId="5C2E0635" w14:textId="77777777" w:rsidR="002B5A5E" w:rsidRDefault="002B5A5E" w:rsidP="002B5A5E"/>
    <w:p w14:paraId="74A9AF38" w14:textId="5C39A6FF" w:rsidR="002B5A5E" w:rsidRDefault="006C3F74" w:rsidP="002B5A5E">
      <w:r>
        <w:t>Loan_status</w:t>
      </w:r>
      <w:r w:rsidR="002B5A5E">
        <w:t>:- annual_inc</w:t>
      </w:r>
    </w:p>
    <w:p w14:paraId="2CB3F5AD" w14:textId="43394A31" w:rsidR="002B5A5E" w:rsidRDefault="002B5A5E" w:rsidP="002B5A5E">
      <w:pPr>
        <w:pStyle w:val="ListParagraph"/>
        <w:numPr>
          <w:ilvl w:val="0"/>
          <w:numId w:val="5"/>
        </w:numPr>
      </w:pPr>
      <w:r>
        <w:t xml:space="preserve">Null hypothesis :- mean of annual_inc  are  </w:t>
      </w:r>
      <w:r w:rsidRPr="002B5A5E">
        <w:rPr>
          <w:b/>
        </w:rPr>
        <w:t>NOT</w:t>
      </w:r>
      <w:r>
        <w:rPr>
          <w:b/>
        </w:rPr>
        <w:t xml:space="preserve"> EQUAL </w:t>
      </w:r>
      <w:r>
        <w:t xml:space="preserve"> for both the loan_status_1 levels (default_new,current_new)</w:t>
      </w:r>
    </w:p>
    <w:p w14:paraId="0EE4C1D8" w14:textId="11B89CF4" w:rsidR="002B5A5E" w:rsidRDefault="002B5A5E" w:rsidP="002B5A5E">
      <w:pPr>
        <w:pStyle w:val="ListParagraph"/>
        <w:numPr>
          <w:ilvl w:val="0"/>
          <w:numId w:val="5"/>
        </w:numPr>
      </w:pPr>
      <w:r>
        <w:t xml:space="preserve">Alternate hypothesis ; mean of annual_inc are  </w:t>
      </w:r>
      <w:r>
        <w:rPr>
          <w:b/>
        </w:rPr>
        <w:t xml:space="preserve">EQUAL </w:t>
      </w:r>
      <w:r>
        <w:t xml:space="preserve"> for both the loan_status_1 levels (default_new,current_new)</w:t>
      </w:r>
    </w:p>
    <w:p w14:paraId="78ED46B2" w14:textId="77777777" w:rsidR="002B5A5E" w:rsidRDefault="002B5A5E" w:rsidP="002B5A5E">
      <w:pPr>
        <w:pStyle w:val="ListParagraph"/>
        <w:numPr>
          <w:ilvl w:val="0"/>
          <w:numId w:val="5"/>
        </w:numPr>
      </w:pPr>
      <w:r>
        <w:t xml:space="preserve">Test statistic : t-test , but as the sample size is greater than 30 , so t value = z value   </w:t>
      </w:r>
    </w:p>
    <w:p w14:paraId="41BE0297" w14:textId="55802271" w:rsidR="002B5A5E" w:rsidRDefault="002B5A5E" w:rsidP="002B5A5E">
      <w:pPr>
        <w:pStyle w:val="ListParagraph"/>
        <w:numPr>
          <w:ilvl w:val="0"/>
          <w:numId w:val="5"/>
        </w:numPr>
      </w:pPr>
      <w:r>
        <w:t>p value corresponding to the test statistic:-  1.892e-15</w:t>
      </w:r>
    </w:p>
    <w:p w14:paraId="0232DF35" w14:textId="430B2B93" w:rsidR="002B5A5E" w:rsidRDefault="002B5A5E" w:rsidP="002B5A5E">
      <w:pPr>
        <w:pStyle w:val="ListParagraph"/>
        <w:numPr>
          <w:ilvl w:val="0"/>
          <w:numId w:val="5"/>
        </w:numPr>
      </w:pPr>
      <w:r>
        <w:t>Insight (explain in less than 100 words</w:t>
      </w:r>
      <w:r w:rsidR="00FA7919">
        <w:t>):</w:t>
      </w:r>
      <w:r>
        <w:t xml:space="preserve"> </w:t>
      </w:r>
      <w:r w:rsidR="00FA7919">
        <w:t>From the above calculations we infer that</w:t>
      </w:r>
      <w:r w:rsidR="00FA7919" w:rsidRPr="002B5A5E">
        <w:t xml:space="preserve"> </w:t>
      </w:r>
      <w:r w:rsidRPr="002B5A5E">
        <w:t xml:space="preserve"> </w:t>
      </w:r>
      <w:r w:rsidRPr="002E64C6">
        <w:rPr>
          <w:b/>
        </w:rPr>
        <w:t>annual_inc</w:t>
      </w:r>
      <w:r w:rsidRPr="002B5A5E">
        <w:t xml:space="preserve"> </w:t>
      </w:r>
      <w:r>
        <w:t xml:space="preserve"> </w:t>
      </w:r>
      <w:r w:rsidRPr="002B5A5E">
        <w:t>are significant contributor to the loan default</w:t>
      </w:r>
      <w:r w:rsidR="00FA7919">
        <w:t xml:space="preserve">. </w:t>
      </w:r>
      <w:r w:rsidR="00FA7919" w:rsidRPr="00FA7919">
        <w:t xml:space="preserve"> </w:t>
      </w:r>
      <w:r w:rsidR="00FA7919">
        <w:t xml:space="preserve">Hence we reject the Null Hypothesis  </w:t>
      </w:r>
    </w:p>
    <w:p w14:paraId="2BFB4050" w14:textId="77777777" w:rsidR="002B5A5E" w:rsidRDefault="002B5A5E" w:rsidP="002B5A5E"/>
    <w:p w14:paraId="6CB118C9" w14:textId="53C423FD" w:rsidR="002B5A5E" w:rsidRDefault="006C3F74" w:rsidP="002B5A5E">
      <w:r>
        <w:t>Loan_status</w:t>
      </w:r>
      <w:r w:rsidR="002B5A5E">
        <w:t xml:space="preserve">:- </w:t>
      </w:r>
      <w:r>
        <w:t>DTI</w:t>
      </w:r>
      <w:r w:rsidR="002B5A5E">
        <w:t xml:space="preserve"> </w:t>
      </w:r>
    </w:p>
    <w:p w14:paraId="6110C8AF" w14:textId="7E5EDD34" w:rsidR="002B5A5E" w:rsidRDefault="002B5A5E" w:rsidP="002B5A5E">
      <w:pPr>
        <w:pStyle w:val="ListParagraph"/>
        <w:numPr>
          <w:ilvl w:val="0"/>
          <w:numId w:val="6"/>
        </w:numPr>
      </w:pPr>
      <w:r>
        <w:t>Null hypothesis :- mean of</w:t>
      </w:r>
      <w:r w:rsidR="00B63A7F">
        <w:t xml:space="preserve">  DTI</w:t>
      </w:r>
      <w:r>
        <w:t xml:space="preserve"> are  </w:t>
      </w:r>
      <w:r w:rsidRPr="002B5A5E">
        <w:rPr>
          <w:b/>
        </w:rPr>
        <w:t>NOT</w:t>
      </w:r>
      <w:r>
        <w:rPr>
          <w:b/>
        </w:rPr>
        <w:t xml:space="preserve"> EQUAL </w:t>
      </w:r>
      <w:r>
        <w:t xml:space="preserve"> for both the loan_status_1 levels (default_new,current_new)</w:t>
      </w:r>
    </w:p>
    <w:p w14:paraId="5BEFD08B" w14:textId="2C8A1946" w:rsidR="002B5A5E" w:rsidRDefault="002B5A5E" w:rsidP="002B5A5E">
      <w:pPr>
        <w:pStyle w:val="ListParagraph"/>
        <w:numPr>
          <w:ilvl w:val="0"/>
          <w:numId w:val="6"/>
        </w:numPr>
      </w:pPr>
      <w:r>
        <w:t>Alternate hypothesis ; mean of</w:t>
      </w:r>
      <w:r w:rsidR="00B63A7F">
        <w:t xml:space="preserve"> DTI</w:t>
      </w:r>
      <w:r>
        <w:t xml:space="preserve"> are  </w:t>
      </w:r>
      <w:r>
        <w:rPr>
          <w:b/>
        </w:rPr>
        <w:t xml:space="preserve">EQUAL </w:t>
      </w:r>
      <w:r>
        <w:t xml:space="preserve"> for both the loan_status_1 levels (default_new,current_new)</w:t>
      </w:r>
    </w:p>
    <w:p w14:paraId="1A203EB6" w14:textId="77777777" w:rsidR="002B5A5E" w:rsidRDefault="002B5A5E" w:rsidP="002B5A5E">
      <w:pPr>
        <w:pStyle w:val="ListParagraph"/>
        <w:numPr>
          <w:ilvl w:val="0"/>
          <w:numId w:val="6"/>
        </w:numPr>
      </w:pPr>
      <w:r>
        <w:t xml:space="preserve">Test statistic : t-test , but as the sample size is greater than 30 , so t value = z value   </w:t>
      </w:r>
    </w:p>
    <w:p w14:paraId="62129A44" w14:textId="4FC61366" w:rsidR="002B5A5E" w:rsidRDefault="002B5A5E" w:rsidP="002B5A5E">
      <w:pPr>
        <w:pStyle w:val="ListParagraph"/>
        <w:numPr>
          <w:ilvl w:val="0"/>
          <w:numId w:val="6"/>
        </w:numPr>
      </w:pPr>
      <w:r>
        <w:t xml:space="preserve">p value corresponding to the test statistic:-  </w:t>
      </w:r>
      <w:r w:rsidR="00B63A7F">
        <w:t>0.002039</w:t>
      </w:r>
    </w:p>
    <w:p w14:paraId="3358AB81" w14:textId="1E9382DE" w:rsidR="00D17F87" w:rsidRDefault="002B5A5E" w:rsidP="002B5A5E">
      <w:pPr>
        <w:pStyle w:val="ListParagraph"/>
        <w:numPr>
          <w:ilvl w:val="0"/>
          <w:numId w:val="6"/>
        </w:numPr>
      </w:pPr>
      <w:r>
        <w:t xml:space="preserve">Insight (explain in less than 100 words) : </w:t>
      </w:r>
      <w:r w:rsidR="00FA7919">
        <w:t>From the above calculations we infer that</w:t>
      </w:r>
      <w:r w:rsidR="00FA7919" w:rsidRPr="002B5A5E">
        <w:t xml:space="preserve"> </w:t>
      </w:r>
      <w:r w:rsidR="00B63A7F">
        <w:t xml:space="preserve"> of </w:t>
      </w:r>
      <w:r w:rsidRPr="002B5A5E">
        <w:t xml:space="preserve"> </w:t>
      </w:r>
      <w:r w:rsidR="00B63A7F" w:rsidRPr="002E64C6">
        <w:rPr>
          <w:b/>
        </w:rPr>
        <w:t>DTI</w:t>
      </w:r>
      <w:r w:rsidR="00B63A7F">
        <w:t xml:space="preserve"> </w:t>
      </w:r>
      <w:r w:rsidRPr="002B5A5E">
        <w:t xml:space="preserve"> are significant contributor to the loan default</w:t>
      </w:r>
      <w:r w:rsidR="00FA7919">
        <w:t xml:space="preserve">. </w:t>
      </w:r>
      <w:r w:rsidR="00FA7919">
        <w:t xml:space="preserve">Hence we reject the Null Hypothesis  </w:t>
      </w:r>
    </w:p>
    <w:p w14:paraId="6BB852DF" w14:textId="77777777" w:rsidR="00D17F87" w:rsidRDefault="00D17F87" w:rsidP="00D17F87"/>
    <w:p w14:paraId="2385C030" w14:textId="27E6DEB1" w:rsidR="006C3F74" w:rsidRDefault="00D410D6" w:rsidP="006C3F74">
      <w:r>
        <w:t>Interest_group</w:t>
      </w:r>
      <w:r w:rsidR="006C3F74">
        <w:t xml:space="preserve">:- loan amount </w:t>
      </w:r>
    </w:p>
    <w:p w14:paraId="5D2AB77E" w14:textId="6807A73B" w:rsidR="006C3F74" w:rsidRDefault="006C3F74" w:rsidP="00C2029B">
      <w:pPr>
        <w:pStyle w:val="ListParagraph"/>
        <w:numPr>
          <w:ilvl w:val="0"/>
          <w:numId w:val="7"/>
        </w:numPr>
      </w:pPr>
      <w:r>
        <w:t xml:space="preserve">Null hypothesis :- mean of loan_amnt   are  </w:t>
      </w:r>
      <w:r w:rsidRPr="00C2029B">
        <w:rPr>
          <w:b/>
        </w:rPr>
        <w:t xml:space="preserve">NOT EQUAL </w:t>
      </w:r>
      <w:r>
        <w:t xml:space="preserve"> for both the </w:t>
      </w:r>
      <w:r w:rsidR="00D410D6">
        <w:t>int_rate_grp levels(High, Low)</w:t>
      </w:r>
    </w:p>
    <w:p w14:paraId="5D4A9538" w14:textId="3D5E1AC8" w:rsidR="00D410D6" w:rsidRDefault="006C3F74" w:rsidP="00C2029B">
      <w:pPr>
        <w:pStyle w:val="ListParagraph"/>
        <w:numPr>
          <w:ilvl w:val="0"/>
          <w:numId w:val="7"/>
        </w:numPr>
      </w:pPr>
      <w:r>
        <w:t xml:space="preserve">Alternate hypothesis ; mean of loan_amnt   are  </w:t>
      </w:r>
      <w:r w:rsidRPr="00C2029B">
        <w:rPr>
          <w:b/>
        </w:rPr>
        <w:t xml:space="preserve">EQUAL </w:t>
      </w:r>
      <w:r>
        <w:t xml:space="preserve"> for both </w:t>
      </w:r>
      <w:r w:rsidR="00D410D6">
        <w:t xml:space="preserve"> int_rate_grp levels(High, Low)</w:t>
      </w:r>
    </w:p>
    <w:p w14:paraId="68DD5F7C" w14:textId="114B5F7C" w:rsidR="006C3F74" w:rsidRDefault="006C3F74" w:rsidP="00C2029B">
      <w:pPr>
        <w:pStyle w:val="ListParagraph"/>
        <w:numPr>
          <w:ilvl w:val="0"/>
          <w:numId w:val="7"/>
        </w:numPr>
      </w:pPr>
      <w:r>
        <w:t xml:space="preserve">Test statistic : t-test , but as the sample size is greater than 30 , so t value = z value   </w:t>
      </w:r>
    </w:p>
    <w:p w14:paraId="0FA4F676" w14:textId="77777777" w:rsidR="006C3F74" w:rsidRDefault="006C3F74" w:rsidP="00C2029B">
      <w:pPr>
        <w:pStyle w:val="ListParagraph"/>
        <w:numPr>
          <w:ilvl w:val="0"/>
          <w:numId w:val="7"/>
        </w:numPr>
      </w:pPr>
      <w:r>
        <w:t>p value corresponding to the test statistic:-  less than 2.2e-16</w:t>
      </w:r>
    </w:p>
    <w:p w14:paraId="468FBB3F" w14:textId="1C1037AC" w:rsidR="006C3F74" w:rsidRDefault="006C3F74" w:rsidP="00C2029B">
      <w:pPr>
        <w:pStyle w:val="ListParagraph"/>
        <w:numPr>
          <w:ilvl w:val="0"/>
          <w:numId w:val="7"/>
        </w:numPr>
      </w:pPr>
      <w:r>
        <w:t>Insight (explain in less than 100 words</w:t>
      </w:r>
      <w:r w:rsidR="00103C6D">
        <w:t>):</w:t>
      </w:r>
      <w:r>
        <w:t xml:space="preserve"> </w:t>
      </w:r>
      <w:r w:rsidR="00962F76">
        <w:t>From the above calculations we infer that</w:t>
      </w:r>
      <w:r w:rsidR="00962F76" w:rsidRPr="002B5A5E">
        <w:t xml:space="preserve"> </w:t>
      </w:r>
      <w:r w:rsidRPr="002B5A5E">
        <w:t xml:space="preserve"> </w:t>
      </w:r>
      <w:r w:rsidRPr="002E64C6">
        <w:rPr>
          <w:b/>
        </w:rPr>
        <w:t>loan_amnt</w:t>
      </w:r>
      <w:r>
        <w:t xml:space="preserve"> </w:t>
      </w:r>
      <w:r w:rsidRPr="002B5A5E">
        <w:t xml:space="preserve"> are significant contributor to the loan default</w:t>
      </w:r>
      <w:r w:rsidR="00962F76">
        <w:t>.</w:t>
      </w:r>
      <w:r w:rsidR="00962F76" w:rsidRPr="00962F76">
        <w:t xml:space="preserve"> </w:t>
      </w:r>
      <w:r w:rsidR="00962F76">
        <w:t>Henc</w:t>
      </w:r>
      <w:r w:rsidR="004E3699">
        <w:t>e we reject the Null Hypothesis.</w:t>
      </w:r>
    </w:p>
    <w:p w14:paraId="130F4A70" w14:textId="77777777" w:rsidR="006C3F74" w:rsidRDefault="006C3F74" w:rsidP="006C3F74"/>
    <w:p w14:paraId="4CA76967" w14:textId="08B2F58E" w:rsidR="006C3F74" w:rsidRDefault="006C3F74" w:rsidP="006C3F74">
      <w:r>
        <w:t>Interest_group:- funded_amnt</w:t>
      </w:r>
    </w:p>
    <w:p w14:paraId="4D836F88" w14:textId="4A72F493" w:rsidR="006C3F74" w:rsidRDefault="006C3F74" w:rsidP="00C2029B">
      <w:pPr>
        <w:pStyle w:val="ListParagraph"/>
        <w:numPr>
          <w:ilvl w:val="0"/>
          <w:numId w:val="8"/>
        </w:numPr>
      </w:pPr>
      <w:r>
        <w:t xml:space="preserve">Null hypothesis :- mean of  funded_amnt are  </w:t>
      </w:r>
      <w:r w:rsidRPr="00C2029B">
        <w:rPr>
          <w:b/>
        </w:rPr>
        <w:t xml:space="preserve">NOT EQUAL </w:t>
      </w:r>
      <w:r>
        <w:t xml:space="preserve"> for both </w:t>
      </w:r>
      <w:r w:rsidR="00D410D6">
        <w:t>int_rate_grp levels(High, Low)</w:t>
      </w:r>
    </w:p>
    <w:p w14:paraId="465A8973" w14:textId="724913FE" w:rsidR="006C3F74" w:rsidRDefault="006C3F74" w:rsidP="00C2029B">
      <w:pPr>
        <w:pStyle w:val="ListParagraph"/>
        <w:numPr>
          <w:ilvl w:val="0"/>
          <w:numId w:val="8"/>
        </w:numPr>
      </w:pPr>
      <w:r>
        <w:t xml:space="preserve">Alternate hypothesis ; mean of funded_amnt are  </w:t>
      </w:r>
      <w:r w:rsidRPr="00C2029B">
        <w:rPr>
          <w:b/>
        </w:rPr>
        <w:t xml:space="preserve">EQUAL </w:t>
      </w:r>
      <w:r>
        <w:t xml:space="preserve"> for both </w:t>
      </w:r>
      <w:r w:rsidR="00D410D6">
        <w:t>int_rate_grp levels(High, Low)</w:t>
      </w:r>
    </w:p>
    <w:p w14:paraId="1A57E0D7" w14:textId="77777777" w:rsidR="006C3F74" w:rsidRDefault="006C3F74" w:rsidP="00C2029B">
      <w:pPr>
        <w:pStyle w:val="ListParagraph"/>
        <w:numPr>
          <w:ilvl w:val="0"/>
          <w:numId w:val="8"/>
        </w:numPr>
      </w:pPr>
      <w:r>
        <w:t xml:space="preserve">Test statistic : t-test , but as the sample size is greater than 30 , so t value = z value   </w:t>
      </w:r>
    </w:p>
    <w:p w14:paraId="38594656" w14:textId="77777777" w:rsidR="006C3F74" w:rsidRDefault="006C3F74" w:rsidP="00C2029B">
      <w:pPr>
        <w:pStyle w:val="ListParagraph"/>
        <w:numPr>
          <w:ilvl w:val="0"/>
          <w:numId w:val="8"/>
        </w:numPr>
      </w:pPr>
      <w:r>
        <w:t>p value corresponding to the test statistic:-  less than 2.2e-16</w:t>
      </w:r>
    </w:p>
    <w:p w14:paraId="53EC2DDA" w14:textId="35347DBA" w:rsidR="006C3F74" w:rsidRDefault="006C3F74" w:rsidP="00C2029B">
      <w:pPr>
        <w:pStyle w:val="ListParagraph"/>
        <w:numPr>
          <w:ilvl w:val="0"/>
          <w:numId w:val="8"/>
        </w:numPr>
      </w:pPr>
      <w:r>
        <w:t xml:space="preserve">Insight (explain in less than 100 words) : </w:t>
      </w:r>
      <w:r w:rsidR="00103C6D">
        <w:t>From the above calculations we infer that</w:t>
      </w:r>
      <w:r w:rsidR="00103C6D" w:rsidRPr="002B5A5E">
        <w:t xml:space="preserve"> </w:t>
      </w:r>
      <w:r w:rsidRPr="002B5A5E">
        <w:t xml:space="preserve"> </w:t>
      </w:r>
      <w:r w:rsidRPr="002E64C6">
        <w:rPr>
          <w:b/>
        </w:rPr>
        <w:t>funded_amnt</w:t>
      </w:r>
      <w:r>
        <w:t xml:space="preserve"> </w:t>
      </w:r>
      <w:r w:rsidRPr="002B5A5E">
        <w:t xml:space="preserve"> are significant contributor to the loan default</w:t>
      </w:r>
      <w:r w:rsidR="00103C6D">
        <w:t>.</w:t>
      </w:r>
      <w:r w:rsidR="00103C6D" w:rsidRPr="00103C6D">
        <w:t xml:space="preserve"> </w:t>
      </w:r>
      <w:r w:rsidR="00103C6D">
        <w:t>Hence we reject the Null Hypothesis</w:t>
      </w:r>
    </w:p>
    <w:p w14:paraId="26A7F184" w14:textId="77777777" w:rsidR="006C3F74" w:rsidRDefault="006C3F74" w:rsidP="006C3F74"/>
    <w:p w14:paraId="13E92F52" w14:textId="40DE9A0B" w:rsidR="006C3F74" w:rsidRDefault="006C3F74" w:rsidP="006C3F74">
      <w:r>
        <w:t>Interest_group:- annual_inc</w:t>
      </w:r>
    </w:p>
    <w:p w14:paraId="73C91283" w14:textId="1047A8D1" w:rsidR="006C3F74" w:rsidRDefault="006C3F74" w:rsidP="00C2029B">
      <w:pPr>
        <w:pStyle w:val="ListParagraph"/>
        <w:numPr>
          <w:ilvl w:val="0"/>
          <w:numId w:val="9"/>
        </w:numPr>
      </w:pPr>
      <w:r>
        <w:t xml:space="preserve">Null hypothesis :- mean of annual_inc  are  </w:t>
      </w:r>
      <w:r w:rsidRPr="00C2029B">
        <w:rPr>
          <w:b/>
        </w:rPr>
        <w:t xml:space="preserve">NOT EQUAL </w:t>
      </w:r>
      <w:r>
        <w:t xml:space="preserve"> for both </w:t>
      </w:r>
      <w:r w:rsidR="00D410D6">
        <w:t>int_rate_grp levels(High, Low)</w:t>
      </w:r>
    </w:p>
    <w:p w14:paraId="03D80E80" w14:textId="42CC7AB7" w:rsidR="006C3F74" w:rsidRDefault="006C3F74" w:rsidP="00C2029B">
      <w:pPr>
        <w:pStyle w:val="ListParagraph"/>
        <w:numPr>
          <w:ilvl w:val="0"/>
          <w:numId w:val="9"/>
        </w:numPr>
      </w:pPr>
      <w:r>
        <w:t xml:space="preserve">Alternate hypothesis ; mean of annual_inc are  </w:t>
      </w:r>
      <w:r w:rsidRPr="00C2029B">
        <w:rPr>
          <w:b/>
        </w:rPr>
        <w:t xml:space="preserve">EQUAL </w:t>
      </w:r>
      <w:r>
        <w:t xml:space="preserve"> for both </w:t>
      </w:r>
      <w:r w:rsidR="00D410D6">
        <w:t>int_rate_grp levels(High, Low)</w:t>
      </w:r>
    </w:p>
    <w:p w14:paraId="12B0EEFD" w14:textId="77777777" w:rsidR="006C3F74" w:rsidRDefault="006C3F74" w:rsidP="00C2029B">
      <w:pPr>
        <w:pStyle w:val="ListParagraph"/>
        <w:numPr>
          <w:ilvl w:val="0"/>
          <w:numId w:val="9"/>
        </w:numPr>
      </w:pPr>
      <w:r>
        <w:t xml:space="preserve">Test statistic : t-test , but as the sample size is greater than 30 , so t value = z value   </w:t>
      </w:r>
    </w:p>
    <w:p w14:paraId="28CD1303" w14:textId="2BB5764A" w:rsidR="006C3F74" w:rsidRDefault="006C3F74" w:rsidP="00C2029B">
      <w:pPr>
        <w:pStyle w:val="ListParagraph"/>
        <w:numPr>
          <w:ilvl w:val="0"/>
          <w:numId w:val="9"/>
        </w:numPr>
      </w:pPr>
      <w:r>
        <w:t xml:space="preserve">p value corresponding to the test statistic:-  </w:t>
      </w:r>
      <w:r w:rsidR="0001197A">
        <w:t>less than 2.2e-16</w:t>
      </w:r>
    </w:p>
    <w:p w14:paraId="5E5F2F48" w14:textId="20314D74" w:rsidR="006C3F74" w:rsidRDefault="006C3F74" w:rsidP="00C2029B">
      <w:pPr>
        <w:pStyle w:val="ListParagraph"/>
        <w:numPr>
          <w:ilvl w:val="0"/>
          <w:numId w:val="9"/>
        </w:numPr>
      </w:pPr>
      <w:r>
        <w:t>Insight (explain in less than 100 words</w:t>
      </w:r>
      <w:r w:rsidR="00103C6D">
        <w:t>):</w:t>
      </w:r>
      <w:r>
        <w:t xml:space="preserve"> </w:t>
      </w:r>
      <w:r w:rsidR="00103C6D">
        <w:t xml:space="preserve">From the above </w:t>
      </w:r>
      <w:r w:rsidR="002E64C6">
        <w:t>calculations we infer that</w:t>
      </w:r>
      <w:r w:rsidRPr="002B5A5E">
        <w:t xml:space="preserve"> </w:t>
      </w:r>
      <w:r w:rsidRPr="002E64C6">
        <w:rPr>
          <w:b/>
        </w:rPr>
        <w:t>annual_</w:t>
      </w:r>
      <w:r w:rsidR="00103C6D" w:rsidRPr="002E64C6">
        <w:rPr>
          <w:b/>
        </w:rPr>
        <w:t>inc</w:t>
      </w:r>
      <w:r w:rsidR="00103C6D" w:rsidRPr="002B5A5E">
        <w:t xml:space="preserve"> </w:t>
      </w:r>
      <w:r w:rsidR="00103C6D">
        <w:t>are</w:t>
      </w:r>
      <w:r w:rsidRPr="002B5A5E">
        <w:t xml:space="preserve"> significant contributor to the loan default</w:t>
      </w:r>
      <w:r w:rsidR="00103C6D">
        <w:t xml:space="preserve">. </w:t>
      </w:r>
      <w:r w:rsidR="00103C6D">
        <w:t>Hence we reject the Null Hypothesis</w:t>
      </w:r>
    </w:p>
    <w:p w14:paraId="04A5CB28" w14:textId="77777777" w:rsidR="006C3F74" w:rsidRDefault="006C3F74" w:rsidP="006C3F74"/>
    <w:p w14:paraId="676F6385" w14:textId="160EFA3B" w:rsidR="006C3F74" w:rsidRDefault="006C3F74" w:rsidP="006C3F74">
      <w:r>
        <w:t xml:space="preserve">Interest_group:- </w:t>
      </w:r>
      <w:r w:rsidR="00D410D6">
        <w:t>DTI</w:t>
      </w:r>
      <w:r>
        <w:t xml:space="preserve"> </w:t>
      </w:r>
    </w:p>
    <w:p w14:paraId="3749C2AE" w14:textId="28EF14BE" w:rsidR="006C3F74" w:rsidRDefault="006C3F74" w:rsidP="00C2029B">
      <w:pPr>
        <w:pStyle w:val="ListParagraph"/>
        <w:numPr>
          <w:ilvl w:val="0"/>
          <w:numId w:val="10"/>
        </w:numPr>
      </w:pPr>
      <w:r>
        <w:t xml:space="preserve">Null hypothesis :- mean of  DTI are  </w:t>
      </w:r>
      <w:r w:rsidRPr="00C2029B">
        <w:rPr>
          <w:b/>
        </w:rPr>
        <w:t xml:space="preserve">NOT EQUAL </w:t>
      </w:r>
      <w:r>
        <w:t xml:space="preserve"> for both </w:t>
      </w:r>
      <w:r w:rsidR="00D410D6">
        <w:t>int_rate_grp levels(High, Low)</w:t>
      </w:r>
    </w:p>
    <w:p w14:paraId="23BE4D20" w14:textId="44B98BA9" w:rsidR="006C3F74" w:rsidRDefault="006C3F74" w:rsidP="00C2029B">
      <w:pPr>
        <w:pStyle w:val="ListParagraph"/>
        <w:numPr>
          <w:ilvl w:val="0"/>
          <w:numId w:val="10"/>
        </w:numPr>
      </w:pPr>
      <w:r>
        <w:t xml:space="preserve">Alternate hypothesis ; mean of DTI are  </w:t>
      </w:r>
      <w:r w:rsidRPr="00C2029B">
        <w:rPr>
          <w:b/>
        </w:rPr>
        <w:t xml:space="preserve">EQUAL </w:t>
      </w:r>
      <w:r>
        <w:t xml:space="preserve"> for both </w:t>
      </w:r>
      <w:r w:rsidR="00D410D6">
        <w:t>int_rate_grp levels(High, Low)</w:t>
      </w:r>
    </w:p>
    <w:p w14:paraId="56A19C24" w14:textId="77777777" w:rsidR="006C3F74" w:rsidRDefault="006C3F74" w:rsidP="00C2029B">
      <w:pPr>
        <w:pStyle w:val="ListParagraph"/>
        <w:numPr>
          <w:ilvl w:val="0"/>
          <w:numId w:val="10"/>
        </w:numPr>
      </w:pPr>
      <w:r>
        <w:t xml:space="preserve">Test statistic : t-test , but as the sample size is greater than 30 , so t value = z value   </w:t>
      </w:r>
    </w:p>
    <w:p w14:paraId="10EFF0EA" w14:textId="72A83C9C" w:rsidR="006C3F74" w:rsidRDefault="006C3F74" w:rsidP="00C2029B">
      <w:pPr>
        <w:pStyle w:val="ListParagraph"/>
        <w:numPr>
          <w:ilvl w:val="0"/>
          <w:numId w:val="10"/>
        </w:numPr>
      </w:pPr>
      <w:r>
        <w:t xml:space="preserve">p value corresponding to the test statistic:-  </w:t>
      </w:r>
      <w:r w:rsidR="0001197A">
        <w:t>1.35e-05</w:t>
      </w:r>
    </w:p>
    <w:p w14:paraId="5FFA00B2" w14:textId="7E7DBBB5" w:rsidR="006C3F74" w:rsidRDefault="006C3F74" w:rsidP="00C2029B">
      <w:pPr>
        <w:pStyle w:val="ListParagraph"/>
        <w:numPr>
          <w:ilvl w:val="0"/>
          <w:numId w:val="10"/>
        </w:numPr>
      </w:pPr>
      <w:r>
        <w:t>Insight (explain in less than 100 words</w:t>
      </w:r>
      <w:r w:rsidR="00103C6D">
        <w:t>):</w:t>
      </w:r>
      <w:r>
        <w:t xml:space="preserve"> </w:t>
      </w:r>
      <w:r w:rsidR="00103C6D">
        <w:t>From the above calculations we infer that</w:t>
      </w:r>
      <w:r w:rsidR="002E64C6">
        <w:t xml:space="preserve"> </w:t>
      </w:r>
      <w:r>
        <w:t xml:space="preserve"> </w:t>
      </w:r>
      <w:r w:rsidR="00103C6D">
        <w:t xml:space="preserve">of </w:t>
      </w:r>
      <w:bookmarkStart w:id="0" w:name="_GoBack"/>
      <w:r w:rsidR="00103C6D" w:rsidRPr="002E64C6">
        <w:rPr>
          <w:b/>
        </w:rPr>
        <w:t>DTI</w:t>
      </w:r>
      <w:r w:rsidR="00103C6D">
        <w:t xml:space="preserve"> </w:t>
      </w:r>
      <w:bookmarkEnd w:id="0"/>
      <w:r w:rsidR="00103C6D" w:rsidRPr="002B5A5E">
        <w:t>are</w:t>
      </w:r>
      <w:r w:rsidRPr="002B5A5E">
        <w:t xml:space="preserve"> significant contributor to the loan default</w:t>
      </w:r>
      <w:r w:rsidR="00103C6D">
        <w:t xml:space="preserve">. </w:t>
      </w:r>
      <w:r w:rsidR="00103C6D">
        <w:t>Hence we reject the Null Hypothesis</w:t>
      </w:r>
    </w:p>
    <w:p w14:paraId="2E042F50" w14:textId="77777777" w:rsidR="006C3F74" w:rsidRDefault="006C3F74" w:rsidP="00A014AD"/>
    <w:sectPr w:rsidR="006C3F74" w:rsidSect="00D17F87">
      <w:headerReference w:type="default" r:id="rId8"/>
      <w:pgSz w:w="11906" w:h="16838"/>
      <w:pgMar w:top="720" w:right="720" w:bottom="720" w:left="720" w:header="113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320EE5" w14:textId="77777777" w:rsidR="00CF425B" w:rsidRDefault="00CF425B" w:rsidP="00D17F87">
      <w:pPr>
        <w:spacing w:after="0" w:line="240" w:lineRule="auto"/>
      </w:pPr>
      <w:r>
        <w:separator/>
      </w:r>
    </w:p>
  </w:endnote>
  <w:endnote w:type="continuationSeparator" w:id="0">
    <w:p w14:paraId="6055972D" w14:textId="77777777" w:rsidR="00CF425B" w:rsidRDefault="00CF425B" w:rsidP="00D17F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E0B96C" w14:textId="77777777" w:rsidR="00CF425B" w:rsidRDefault="00CF425B" w:rsidP="00D17F87">
      <w:pPr>
        <w:spacing w:after="0" w:line="240" w:lineRule="auto"/>
      </w:pPr>
      <w:r>
        <w:separator/>
      </w:r>
    </w:p>
  </w:footnote>
  <w:footnote w:type="continuationSeparator" w:id="0">
    <w:p w14:paraId="35E66ED2" w14:textId="77777777" w:rsidR="00CF425B" w:rsidRDefault="00CF425B" w:rsidP="00D17F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FAE2ED" w14:textId="77777777" w:rsidR="00D17F87" w:rsidRDefault="00D17F87" w:rsidP="00D17F87">
    <w:pPr>
      <w:pStyle w:val="Header"/>
      <w:spacing w:before="100" w:beforeAutospacing="1"/>
      <w:ind w:left="-567"/>
    </w:pPr>
    <w:r w:rsidRPr="00D17F87">
      <w:rPr>
        <w:noProof/>
        <w:lang w:val="en-US"/>
      </w:rPr>
      <w:drawing>
        <wp:inline distT="0" distB="0" distL="0" distR="0" wp14:anchorId="7F3901F5" wp14:editId="490D0B24">
          <wp:extent cx="981075" cy="630450"/>
          <wp:effectExtent l="0" t="0" r="0" b="0"/>
          <wp:docPr id="2" name="Picture 2" descr="C:\Users\Chiranjeev\Desktop\Investment_Case_Study\iiitb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hiranjeev\Desktop\Investment_Case_Study\iiitbLogo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7433" cy="66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                                         </w:t>
    </w:r>
    <w:r w:rsidRPr="00D17F87">
      <w:rPr>
        <w:noProof/>
        <w:lang w:val="en-US"/>
      </w:rPr>
      <w:drawing>
        <wp:inline distT="0" distB="0" distL="0" distR="0" wp14:anchorId="147136BA" wp14:editId="564D3E75">
          <wp:extent cx="1049639" cy="275590"/>
          <wp:effectExtent l="0" t="0" r="0" b="0"/>
          <wp:docPr id="3" name="Picture 3" descr="C:\Users\Chiranjeev\Desktop\Investment_Case_Study\upgrad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hiranjeev\Desktop\Investment_Case_Study\upgrad_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1528" cy="33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A7196E"/>
    <w:multiLevelType w:val="hybridMultilevel"/>
    <w:tmpl w:val="FA3EA0DA"/>
    <w:lvl w:ilvl="0" w:tplc="38C6917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>
    <w:nsid w:val="149F5972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230BE0"/>
    <w:multiLevelType w:val="hybridMultilevel"/>
    <w:tmpl w:val="E5D23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1D009C"/>
    <w:multiLevelType w:val="hybridMultilevel"/>
    <w:tmpl w:val="33E2E038"/>
    <w:lvl w:ilvl="0" w:tplc="3830E89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>
    <w:nsid w:val="4EE7306F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B811D4F"/>
    <w:multiLevelType w:val="hybridMultilevel"/>
    <w:tmpl w:val="1DB85F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02B1CFE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4A00BCD"/>
    <w:multiLevelType w:val="hybridMultilevel"/>
    <w:tmpl w:val="D00E43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8B03D3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FA2A02"/>
    <w:multiLevelType w:val="hybridMultilevel"/>
    <w:tmpl w:val="AB8A6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6"/>
  </w:num>
  <w:num w:numId="5">
    <w:abstractNumId w:val="8"/>
  </w:num>
  <w:num w:numId="6">
    <w:abstractNumId w:val="1"/>
  </w:num>
  <w:num w:numId="7">
    <w:abstractNumId w:val="0"/>
  </w:num>
  <w:num w:numId="8">
    <w:abstractNumId w:val="3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MLK0NLU0NTczM7RU0lEKTi0uzszPAykwrAUAIadEPywAAAA="/>
  </w:docVars>
  <w:rsids>
    <w:rsidRoot w:val="00C34D2B"/>
    <w:rsid w:val="0001197A"/>
    <w:rsid w:val="000C11BF"/>
    <w:rsid w:val="00103C6D"/>
    <w:rsid w:val="002B5A5E"/>
    <w:rsid w:val="002E64C6"/>
    <w:rsid w:val="004E3699"/>
    <w:rsid w:val="005D6018"/>
    <w:rsid w:val="006C3F74"/>
    <w:rsid w:val="00875150"/>
    <w:rsid w:val="00962F76"/>
    <w:rsid w:val="00A014AD"/>
    <w:rsid w:val="00B2652A"/>
    <w:rsid w:val="00B63A7F"/>
    <w:rsid w:val="00C12069"/>
    <w:rsid w:val="00C2029B"/>
    <w:rsid w:val="00C34D2B"/>
    <w:rsid w:val="00CF425B"/>
    <w:rsid w:val="00D17F87"/>
    <w:rsid w:val="00D410D6"/>
    <w:rsid w:val="00EE0FC1"/>
    <w:rsid w:val="00FA7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D5F5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4D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7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F87"/>
  </w:style>
  <w:style w:type="paragraph" w:styleId="Footer">
    <w:name w:val="footer"/>
    <w:basedOn w:val="Normal"/>
    <w:link w:val="FooterChar"/>
    <w:uiPriority w:val="99"/>
    <w:unhideWhenUsed/>
    <w:rsid w:val="00D17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F87"/>
  </w:style>
  <w:style w:type="paragraph" w:styleId="BalloonText">
    <w:name w:val="Balloon Text"/>
    <w:basedOn w:val="Normal"/>
    <w:link w:val="BalloonTextChar"/>
    <w:uiPriority w:val="99"/>
    <w:semiHidden/>
    <w:unhideWhenUsed/>
    <w:rsid w:val="00B265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52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4D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7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F87"/>
  </w:style>
  <w:style w:type="paragraph" w:styleId="Footer">
    <w:name w:val="footer"/>
    <w:basedOn w:val="Normal"/>
    <w:link w:val="FooterChar"/>
    <w:uiPriority w:val="99"/>
    <w:unhideWhenUsed/>
    <w:rsid w:val="00D17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F87"/>
  </w:style>
  <w:style w:type="paragraph" w:styleId="BalloonText">
    <w:name w:val="Balloon Text"/>
    <w:basedOn w:val="Normal"/>
    <w:link w:val="BalloonTextChar"/>
    <w:uiPriority w:val="99"/>
    <w:semiHidden/>
    <w:unhideWhenUsed/>
    <w:rsid w:val="00B265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52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41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692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njeev</dc:creator>
  <cp:keywords/>
  <dc:description/>
  <cp:lastModifiedBy>Windows User</cp:lastModifiedBy>
  <cp:revision>15</cp:revision>
  <dcterms:created xsi:type="dcterms:W3CDTF">2016-07-20T13:48:00Z</dcterms:created>
  <dcterms:modified xsi:type="dcterms:W3CDTF">2016-08-24T17:55:00Z</dcterms:modified>
</cp:coreProperties>
</file>